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9E1BB" w14:textId="77777777" w:rsidR="00610B2F" w:rsidRDefault="00C8527B" w:rsidP="00594810">
      <w:pPr>
        <w:pStyle w:val="Heading1"/>
        <w:rPr>
          <w:sz w:val="36"/>
          <w:u w:val="single"/>
        </w:rPr>
      </w:pPr>
      <w:r>
        <w:rPr>
          <w:noProof/>
        </w:rPr>
        <w:drawing>
          <wp:inline distT="0" distB="0" distL="0" distR="0" wp14:anchorId="1314001F" wp14:editId="01556BA0">
            <wp:extent cx="1657350" cy="933450"/>
            <wp:effectExtent l="0" t="0" r="0" b="0"/>
            <wp:docPr id="1" name="Picture 2" descr="New%20Mexico-color%20with%20ba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New%20Mexico-color%20with%20ban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7AF3C" w14:textId="77777777" w:rsidR="00610B2F" w:rsidRDefault="00594810" w:rsidP="00610B2F">
      <w:pPr>
        <w:jc w:val="center"/>
        <w:rPr>
          <w:sz w:val="36"/>
        </w:rPr>
      </w:pPr>
      <w:r>
        <w:rPr>
          <w:sz w:val="36"/>
        </w:rPr>
        <w:t>Quarterly</w:t>
      </w:r>
      <w:r w:rsidR="00610B2F" w:rsidRPr="00610B2F">
        <w:rPr>
          <w:sz w:val="36"/>
        </w:rPr>
        <w:t xml:space="preserve"> </w:t>
      </w:r>
      <w:r w:rsidR="00610B2F">
        <w:rPr>
          <w:sz w:val="36"/>
        </w:rPr>
        <w:t>Time and Effort Report</w:t>
      </w:r>
    </w:p>
    <w:p w14:paraId="7C6A7426" w14:textId="77777777" w:rsidR="001F33D9" w:rsidRPr="001F33D9" w:rsidRDefault="001F33D9" w:rsidP="00610B2F">
      <w:pPr>
        <w:jc w:val="center"/>
        <w:rPr>
          <w:sz w:val="36"/>
        </w:rPr>
      </w:pPr>
    </w:p>
    <w:p w14:paraId="1AF6D077" w14:textId="77777777" w:rsidR="00610B2F" w:rsidRDefault="00951586" w:rsidP="00951586">
      <w:pPr>
        <w:ind w:left="1008"/>
        <w:rPr>
          <w:sz w:val="28"/>
          <w:szCs w:val="28"/>
        </w:rPr>
      </w:pPr>
      <w:r>
        <w:rPr>
          <w:sz w:val="28"/>
          <w:szCs w:val="28"/>
        </w:rPr>
        <w:t>SBDC Program Funded Staff</w:t>
      </w:r>
      <w:r w:rsidR="00610B2F">
        <w:rPr>
          <w:sz w:val="28"/>
          <w:szCs w:val="28"/>
        </w:rPr>
        <w:t xml:space="preserve"> Name:  </w:t>
      </w:r>
      <w:sdt>
        <w:sdtPr>
          <w:rPr>
            <w:rStyle w:val="Style2"/>
          </w:rPr>
          <w:alias w:val="Employee name"/>
          <w:tag w:val="Employee name"/>
          <w:id w:val="26484547"/>
          <w:placeholder>
            <w:docPart w:val="33DD44CF75134CDA8C712062F09B18B5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09A8260C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12C85269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Position Title:  </w:t>
      </w:r>
      <w:sdt>
        <w:sdtPr>
          <w:rPr>
            <w:rStyle w:val="Style2"/>
          </w:rPr>
          <w:alias w:val="Position title"/>
          <w:tag w:val="Position title"/>
          <w:id w:val="26484548"/>
          <w:placeholder>
            <w:docPart w:val="BCFE6A1237024A4CA4DA108AC9725115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2A0E3487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7E01E339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Location:  </w:t>
      </w:r>
      <w:sdt>
        <w:sdtPr>
          <w:rPr>
            <w:rStyle w:val="Style2"/>
          </w:rPr>
          <w:alias w:val="Location"/>
          <w:tag w:val="Location"/>
          <w:id w:val="26484549"/>
          <w:placeholder>
            <w:docPart w:val="78CF96AFA9D6413F93DDA52B88EE2813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29770D26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574045FE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Dates covered, from </w:t>
      </w:r>
      <w:sdt>
        <w:sdtPr>
          <w:rPr>
            <w:rStyle w:val="Style2"/>
          </w:rPr>
          <w:alias w:val="Beginninig date"/>
          <w:tag w:val="Beginninig date"/>
          <w:id w:val="26484550"/>
          <w:placeholder>
            <w:docPart w:val="4EB917689BCA48C2ABA750FE0E67B25D"/>
          </w:placeholder>
          <w:showingPlcHdr/>
          <w:date w:fullDate="2015-07-01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a date.</w:t>
          </w:r>
        </w:sdtContent>
      </w:sdt>
      <w:r>
        <w:rPr>
          <w:sz w:val="28"/>
          <w:szCs w:val="28"/>
        </w:rPr>
        <w:t xml:space="preserve"> to </w:t>
      </w:r>
      <w:sdt>
        <w:sdtPr>
          <w:rPr>
            <w:rStyle w:val="Style2"/>
          </w:rPr>
          <w:alias w:val="Ending date"/>
          <w:tag w:val="Ending date"/>
          <w:id w:val="26484551"/>
          <w:placeholder>
            <w:docPart w:val="1EAE529085314A4B8F9C5B7ADECD798E"/>
          </w:placeholder>
          <w:showingPlcHdr/>
          <w:date w:fullDate="2015-12-31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a date.</w:t>
          </w:r>
        </w:sdtContent>
      </w:sdt>
    </w:p>
    <w:p w14:paraId="57C9FD49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7B06B574" w14:textId="2104C554" w:rsidR="00610B2F" w:rsidRDefault="00610B2F" w:rsidP="00610B2F">
      <w:pPr>
        <w:ind w:left="2448" w:hanging="1440"/>
        <w:rPr>
          <w:sz w:val="28"/>
          <w:szCs w:val="28"/>
        </w:rPr>
      </w:pPr>
      <w:r w:rsidRPr="0013015C">
        <w:rPr>
          <w:i/>
          <w:sz w:val="28"/>
          <w:szCs w:val="28"/>
        </w:rPr>
        <w:t>Directions:</w:t>
      </w:r>
      <w:r>
        <w:rPr>
          <w:sz w:val="28"/>
          <w:szCs w:val="28"/>
        </w:rPr>
        <w:t xml:space="preserve">  Briefly describe</w:t>
      </w:r>
      <w:r w:rsidR="00207BCD">
        <w:rPr>
          <w:sz w:val="28"/>
          <w:szCs w:val="28"/>
        </w:rPr>
        <w:t xml:space="preserve"> below</w:t>
      </w:r>
      <w:r>
        <w:rPr>
          <w:sz w:val="28"/>
          <w:szCs w:val="28"/>
        </w:rPr>
        <w:t xml:space="preserve"> the ac</w:t>
      </w:r>
      <w:r w:rsidR="00951586">
        <w:rPr>
          <w:sz w:val="28"/>
          <w:szCs w:val="28"/>
        </w:rPr>
        <w:t>tivities performed for the SBDC Program</w:t>
      </w:r>
      <w:r>
        <w:rPr>
          <w:sz w:val="28"/>
          <w:szCs w:val="28"/>
        </w:rPr>
        <w:t xml:space="preserve"> </w:t>
      </w:r>
      <w:r w:rsidR="00207BCD">
        <w:rPr>
          <w:sz w:val="28"/>
          <w:szCs w:val="28"/>
        </w:rPr>
        <w:t>for each general ledger account as shown for the period in above by percent of time</w:t>
      </w:r>
      <w:r>
        <w:rPr>
          <w:sz w:val="28"/>
          <w:szCs w:val="28"/>
        </w:rPr>
        <w:t>.</w:t>
      </w:r>
    </w:p>
    <w:p w14:paraId="21A02181" w14:textId="77777777" w:rsidR="00610B2F" w:rsidRPr="000530EF" w:rsidRDefault="00610B2F" w:rsidP="00610B2F">
      <w:pPr>
        <w:rPr>
          <w:sz w:val="28"/>
          <w:szCs w:val="28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8166"/>
        <w:gridCol w:w="1914"/>
      </w:tblGrid>
      <w:tr w:rsidR="00610B2F" w14:paraId="248D11A3" w14:textId="77777777" w:rsidTr="00776C3C">
        <w:trPr>
          <w:jc w:val="center"/>
        </w:trPr>
        <w:tc>
          <w:tcPr>
            <w:tcW w:w="77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15ED37" w14:textId="77777777" w:rsidR="00207BCD" w:rsidRDefault="00207BCD" w:rsidP="00207BCD">
            <w:pPr>
              <w:ind w:left="2448" w:hanging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NERAL LEDGER ACCT.#1: </w:t>
            </w:r>
            <w:r>
              <w:rPr>
                <w:sz w:val="28"/>
                <w:szCs w:val="28"/>
                <w:u w:val="single"/>
              </w:rPr>
              <w:t>________________</w:t>
            </w:r>
          </w:p>
          <w:p w14:paraId="17322423" w14:textId="77777777" w:rsidR="00610B2F" w:rsidRPr="00D37B04" w:rsidRDefault="00610B2F" w:rsidP="00776C3C">
            <w:pPr>
              <w:jc w:val="center"/>
              <w:rPr>
                <w:sz w:val="16"/>
                <w:szCs w:val="16"/>
              </w:rPr>
            </w:pPr>
          </w:p>
          <w:p w14:paraId="79A1171F" w14:textId="77777777" w:rsidR="00610B2F" w:rsidRPr="000530EF" w:rsidRDefault="00610B2F" w:rsidP="00776C3C">
            <w:pPr>
              <w:jc w:val="center"/>
              <w:rPr>
                <w:sz w:val="32"/>
              </w:rPr>
            </w:pPr>
            <w:r w:rsidRPr="00F77EC3">
              <w:rPr>
                <w:b/>
                <w:sz w:val="28"/>
                <w:szCs w:val="28"/>
              </w:rPr>
              <w:t xml:space="preserve">Description of </w:t>
            </w:r>
            <w:r>
              <w:rPr>
                <w:b/>
                <w:sz w:val="28"/>
                <w:szCs w:val="28"/>
              </w:rPr>
              <w:t xml:space="preserve">Major </w:t>
            </w:r>
            <w:r w:rsidRPr="00F77EC3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00FA3F" w14:textId="77777777" w:rsidR="00610B2F" w:rsidRDefault="00610B2F" w:rsidP="00776C3C">
            <w:pPr>
              <w:jc w:val="center"/>
              <w:rPr>
                <w:sz w:val="32"/>
                <w:u w:val="single"/>
              </w:rPr>
            </w:pPr>
            <w:r w:rsidRPr="00F77EC3">
              <w:rPr>
                <w:b/>
                <w:sz w:val="28"/>
                <w:szCs w:val="28"/>
              </w:rPr>
              <w:t>Percentage of Time</w:t>
            </w:r>
          </w:p>
        </w:tc>
      </w:tr>
      <w:tr w:rsidR="00610B2F" w14:paraId="488FBD39" w14:textId="77777777" w:rsidTr="00776C3C">
        <w:trPr>
          <w:jc w:val="center"/>
        </w:trPr>
        <w:sdt>
          <w:sdtPr>
            <w:rPr>
              <w:rStyle w:val="Style4"/>
            </w:rPr>
            <w:alias w:val="Activity 1"/>
            <w:tag w:val="Activity 1"/>
            <w:id w:val="26484552"/>
            <w:placeholder>
              <w:docPart w:val="5B900375D1BD44A18FC837CB8BD1194F"/>
            </w:placeholder>
            <w:showingPlcHdr/>
          </w:sdtPr>
          <w:sdtEndPr>
            <w:rPr>
              <w:rStyle w:val="DefaultParagraphFont"/>
              <w:rFonts w:ascii="Times New Roman" w:hAnsi="Times New Roman"/>
              <w:sz w:val="32"/>
            </w:rPr>
          </w:sdtEndPr>
          <w:sdtContent>
            <w:tc>
              <w:tcPr>
                <w:tcW w:w="7758" w:type="dxa"/>
                <w:tcBorders>
                  <w:top w:val="single" w:sz="12" w:space="0" w:color="auto"/>
                </w:tcBorders>
              </w:tcPr>
              <w:p w14:paraId="52EA7062" w14:textId="77777777" w:rsidR="00610B2F" w:rsidRPr="000530EF" w:rsidRDefault="0030600F" w:rsidP="00FE6D86">
                <w:pPr>
                  <w:rPr>
                    <w:sz w:val="32"/>
                  </w:rPr>
                </w:pPr>
                <w:r w:rsidRPr="00C5730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4"/>
            </w:rPr>
            <w:alias w:val="First %"/>
            <w:tag w:val="First %"/>
            <w:id w:val="31122454"/>
            <w:placeholder>
              <w:docPart w:val="944D9F14928447D7B1C89CD71A955E61"/>
            </w:placeholder>
            <w:showingPlcHdr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818" w:type="dxa"/>
                <w:tcBorders>
                  <w:top w:val="single" w:sz="12" w:space="0" w:color="auto"/>
                </w:tcBorders>
              </w:tcPr>
              <w:p w14:paraId="06E63519" w14:textId="77777777" w:rsidR="00610B2F" w:rsidRPr="001C2E61" w:rsidRDefault="00951586" w:rsidP="00951586">
                <w:pPr>
                  <w:rPr>
                    <w:rFonts w:ascii="Cambria" w:hAnsi="Cambria"/>
                  </w:rPr>
                </w:pPr>
                <w:r w:rsidRPr="00A15B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176D5C9" w14:textId="36F45464" w:rsidR="00207BCD" w:rsidRDefault="00207BCD"/>
    <w:p w14:paraId="56564809" w14:textId="47165497" w:rsidR="00207BCD" w:rsidRDefault="00207BCD"/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8166"/>
        <w:gridCol w:w="1914"/>
      </w:tblGrid>
      <w:tr w:rsidR="00207BCD" w14:paraId="33267CF7" w14:textId="77777777" w:rsidTr="00B306DB">
        <w:trPr>
          <w:jc w:val="center"/>
        </w:trPr>
        <w:tc>
          <w:tcPr>
            <w:tcW w:w="77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E7260B" w14:textId="05FEB4D1" w:rsidR="00207BCD" w:rsidRDefault="00207BCD" w:rsidP="00B306DB">
            <w:pPr>
              <w:ind w:left="2448" w:hanging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NERAL LEDGER ACCT.#2: </w:t>
            </w:r>
            <w:r>
              <w:rPr>
                <w:sz w:val="28"/>
                <w:szCs w:val="28"/>
                <w:u w:val="single"/>
              </w:rPr>
              <w:t>________________</w:t>
            </w:r>
          </w:p>
          <w:p w14:paraId="4FAB5840" w14:textId="2BC02957" w:rsidR="00207BCD" w:rsidRPr="00D37B04" w:rsidRDefault="00207BCD" w:rsidP="00B306DB">
            <w:pPr>
              <w:jc w:val="center"/>
              <w:rPr>
                <w:sz w:val="16"/>
                <w:szCs w:val="16"/>
              </w:rPr>
            </w:pPr>
          </w:p>
          <w:p w14:paraId="7B656A6F" w14:textId="77777777" w:rsidR="00207BCD" w:rsidRPr="000530EF" w:rsidRDefault="00207BCD" w:rsidP="00B306DB">
            <w:pPr>
              <w:jc w:val="center"/>
              <w:rPr>
                <w:sz w:val="32"/>
              </w:rPr>
            </w:pPr>
            <w:r w:rsidRPr="00F77EC3">
              <w:rPr>
                <w:b/>
                <w:sz w:val="28"/>
                <w:szCs w:val="28"/>
              </w:rPr>
              <w:t xml:space="preserve">Description of </w:t>
            </w:r>
            <w:r>
              <w:rPr>
                <w:b/>
                <w:sz w:val="28"/>
                <w:szCs w:val="28"/>
              </w:rPr>
              <w:t xml:space="preserve">Major </w:t>
            </w:r>
            <w:r w:rsidRPr="00F77EC3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B126B2" w14:textId="77777777" w:rsidR="00207BCD" w:rsidRDefault="00207BCD" w:rsidP="00B306DB">
            <w:pPr>
              <w:jc w:val="center"/>
              <w:rPr>
                <w:sz w:val="32"/>
                <w:u w:val="single"/>
              </w:rPr>
            </w:pPr>
            <w:r w:rsidRPr="00F77EC3">
              <w:rPr>
                <w:b/>
                <w:sz w:val="28"/>
                <w:szCs w:val="28"/>
              </w:rPr>
              <w:t>Percentage of Time</w:t>
            </w:r>
          </w:p>
        </w:tc>
      </w:tr>
      <w:tr w:rsidR="00207BCD" w14:paraId="5D844181" w14:textId="77777777" w:rsidTr="00B306DB">
        <w:trPr>
          <w:jc w:val="center"/>
        </w:trPr>
        <w:sdt>
          <w:sdtPr>
            <w:rPr>
              <w:rStyle w:val="Style4"/>
            </w:rPr>
            <w:alias w:val="Activity 1"/>
            <w:tag w:val="Activity 1"/>
            <w:id w:val="-1345086857"/>
            <w:placeholder>
              <w:docPart w:val="17061C5225B14349BA413B42AC2B5924"/>
            </w:placeholder>
            <w:showingPlcHdr/>
          </w:sdtPr>
          <w:sdtEndPr>
            <w:rPr>
              <w:rStyle w:val="DefaultParagraphFont"/>
              <w:rFonts w:ascii="Times New Roman" w:hAnsi="Times New Roman"/>
              <w:sz w:val="32"/>
            </w:rPr>
          </w:sdtEndPr>
          <w:sdtContent>
            <w:tc>
              <w:tcPr>
                <w:tcW w:w="7758" w:type="dxa"/>
                <w:tcBorders>
                  <w:top w:val="single" w:sz="12" w:space="0" w:color="auto"/>
                </w:tcBorders>
              </w:tcPr>
              <w:p w14:paraId="6694E4C6" w14:textId="77777777" w:rsidR="00207BCD" w:rsidRPr="000530EF" w:rsidRDefault="00207BCD" w:rsidP="00B306DB">
                <w:pPr>
                  <w:rPr>
                    <w:sz w:val="32"/>
                  </w:rPr>
                </w:pPr>
                <w:r w:rsidRPr="00C5730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4"/>
            </w:rPr>
            <w:alias w:val="First %"/>
            <w:tag w:val="First %"/>
            <w:id w:val="929085969"/>
            <w:placeholder>
              <w:docPart w:val="F4515646E69B4571B37F1BF99E473BA4"/>
            </w:placeholder>
            <w:showingPlcHdr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818" w:type="dxa"/>
                <w:tcBorders>
                  <w:top w:val="single" w:sz="12" w:space="0" w:color="auto"/>
                </w:tcBorders>
              </w:tcPr>
              <w:p w14:paraId="79195FFC" w14:textId="77777777" w:rsidR="00207BCD" w:rsidRPr="001C2E61" w:rsidRDefault="00207BCD" w:rsidP="00B306DB">
                <w:pPr>
                  <w:rPr>
                    <w:rFonts w:ascii="Cambria" w:hAnsi="Cambria"/>
                  </w:rPr>
                </w:pPr>
                <w:r w:rsidRPr="00A15B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62A4E0" w14:textId="77777777" w:rsidR="00207BCD" w:rsidRDefault="00207BCD"/>
    <w:p w14:paraId="3A65770C" w14:textId="6CCAE697" w:rsidR="00610B2F" w:rsidRDefault="00F9163B">
      <w:r>
        <w:t>I understand that i</w:t>
      </w:r>
      <w:r w:rsidRPr="00F9163B">
        <w:t>ncorrectly charging time to f</w:t>
      </w:r>
      <w:r>
        <w:t>ederal awards is</w:t>
      </w:r>
      <w:r w:rsidRPr="00F9163B">
        <w:t xml:space="preserve"> making a false cla</w:t>
      </w:r>
      <w:r>
        <w:t>im against the government and</w:t>
      </w:r>
      <w:r w:rsidRPr="00F9163B">
        <w:t xml:space="preserve"> carries criminal penalties.</w:t>
      </w:r>
      <w:r>
        <w:t xml:space="preserve"> </w:t>
      </w:r>
      <w:r w:rsidR="00610B2F">
        <w:t>I certify that the information listed above is correct:</w:t>
      </w:r>
    </w:p>
    <w:p w14:paraId="6194DF8C" w14:textId="77777777" w:rsidR="00610B2F" w:rsidRDefault="00610B2F"/>
    <w:p w14:paraId="2750F60C" w14:textId="77777777" w:rsidR="00BD184F" w:rsidRDefault="00BD184F"/>
    <w:p w14:paraId="67FBEB52" w14:textId="77777777" w:rsidR="00610B2F" w:rsidRDefault="00951586">
      <w:r>
        <w:t>Signature of SBDC Program Funded Staff</w:t>
      </w:r>
      <w:r w:rsidR="00610B2F">
        <w:t xml:space="preserve"> _____________________________</w:t>
      </w:r>
      <w:r>
        <w:t xml:space="preserve"> Date: _________</w:t>
      </w:r>
    </w:p>
    <w:p w14:paraId="467F9523" w14:textId="77777777" w:rsidR="00610B2F" w:rsidRDefault="00610B2F"/>
    <w:p w14:paraId="27892C38" w14:textId="77777777" w:rsidR="00BD184F" w:rsidRDefault="00BD184F"/>
    <w:p w14:paraId="54722547" w14:textId="77777777" w:rsidR="00BD184F" w:rsidRDefault="00BD184F"/>
    <w:p w14:paraId="3A0CF2D4" w14:textId="74409617" w:rsidR="00610B2F" w:rsidRDefault="00610B2F">
      <w:r>
        <w:t xml:space="preserve">Signature of </w:t>
      </w:r>
      <w:r w:rsidR="00951586">
        <w:t>Staff Member</w:t>
      </w:r>
      <w:r w:rsidR="00E6683F">
        <w:t>’s</w:t>
      </w:r>
      <w:r w:rsidR="00951586">
        <w:t xml:space="preserve"> </w:t>
      </w:r>
      <w:r>
        <w:t>Supervisor ____________________________</w:t>
      </w:r>
      <w:r w:rsidR="00951586">
        <w:t xml:space="preserve"> Date: ____________</w:t>
      </w:r>
    </w:p>
    <w:p w14:paraId="1DCC8749" w14:textId="77777777" w:rsidR="00BF51DC" w:rsidRDefault="00BF51DC"/>
    <w:p w14:paraId="4A6EADF2" w14:textId="77777777" w:rsidR="00951586" w:rsidRDefault="001C0A98">
      <w:r>
        <w:t>File Original at Institution’s</w:t>
      </w:r>
      <w:r w:rsidR="00951586">
        <w:t xml:space="preserve"> Grant Office and submit copy with Quarterly Request for Reimbursement</w:t>
      </w:r>
      <w:r w:rsidR="00F9163B">
        <w:t xml:space="preserve"> to </w:t>
      </w:r>
      <w:r w:rsidR="00F9163B" w:rsidRPr="00F9163B">
        <w:t>NMSBDC L</w:t>
      </w:r>
      <w:r w:rsidR="00AB7A9E">
        <w:t xml:space="preserve">ead Center, Stuart Graw, </w:t>
      </w:r>
      <w:r w:rsidR="00F9163B" w:rsidRPr="00F9163B">
        <w:t>Principal Accountant</w:t>
      </w:r>
    </w:p>
    <w:sectPr w:rsidR="00951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F0DAC" w14:textId="77777777" w:rsidR="00D46BD7" w:rsidRDefault="00D46BD7" w:rsidP="003C082A">
      <w:r>
        <w:separator/>
      </w:r>
    </w:p>
  </w:endnote>
  <w:endnote w:type="continuationSeparator" w:id="0">
    <w:p w14:paraId="4961B7FD" w14:textId="77777777" w:rsidR="00D46BD7" w:rsidRDefault="00D46BD7" w:rsidP="003C0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9F4B9" w14:textId="3DE83992" w:rsidR="005F12D2" w:rsidRDefault="005F12D2">
    <w:pPr>
      <w:pStyle w:val="Footer"/>
    </w:pPr>
    <w:r>
      <w:t>Created: 12/4/2020 SG</w:t>
    </w:r>
  </w:p>
  <w:p w14:paraId="10F56C96" w14:textId="77777777" w:rsidR="005F12D2" w:rsidRDefault="005F1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E7BBE" w14:textId="77777777" w:rsidR="00D46BD7" w:rsidRDefault="00D46BD7" w:rsidP="003C082A">
      <w:r>
        <w:separator/>
      </w:r>
    </w:p>
  </w:footnote>
  <w:footnote w:type="continuationSeparator" w:id="0">
    <w:p w14:paraId="49119DDA" w14:textId="77777777" w:rsidR="00D46BD7" w:rsidRDefault="00D46BD7" w:rsidP="003C0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0E044" w14:textId="77777777" w:rsidR="003C082A" w:rsidRDefault="00F9163B" w:rsidP="00F9163B">
    <w:pPr>
      <w:pStyle w:val="Header"/>
      <w:jc w:val="center"/>
    </w:pPr>
    <w:r>
      <w:rPr>
        <w:b/>
      </w:rPr>
      <w:t>Attachment</w:t>
    </w:r>
    <w:r w:rsidR="00951586">
      <w:rPr>
        <w:b/>
      </w:rPr>
      <w:t xml:space="preserve"> G</w:t>
    </w:r>
  </w:p>
  <w:p w14:paraId="18487808" w14:textId="77777777" w:rsidR="00847EED" w:rsidRDefault="00847E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jEys7QwNTWyMLVU0lEKTi0uzszPAykwqgUA2VUgEiwAAAA="/>
  </w:docVars>
  <w:rsids>
    <w:rsidRoot w:val="00610B2F"/>
    <w:rsid w:val="000D75D7"/>
    <w:rsid w:val="000E796D"/>
    <w:rsid w:val="001C0A98"/>
    <w:rsid w:val="001E5D46"/>
    <w:rsid w:val="001F33D9"/>
    <w:rsid w:val="00207BCD"/>
    <w:rsid w:val="00266DC9"/>
    <w:rsid w:val="0030600F"/>
    <w:rsid w:val="003107DC"/>
    <w:rsid w:val="003C082A"/>
    <w:rsid w:val="00484013"/>
    <w:rsid w:val="004A012E"/>
    <w:rsid w:val="00594810"/>
    <w:rsid w:val="005C0193"/>
    <w:rsid w:val="005F12D2"/>
    <w:rsid w:val="00610B2F"/>
    <w:rsid w:val="00611E63"/>
    <w:rsid w:val="00612B95"/>
    <w:rsid w:val="00756099"/>
    <w:rsid w:val="007E4F62"/>
    <w:rsid w:val="00811755"/>
    <w:rsid w:val="00847EED"/>
    <w:rsid w:val="008B2CAF"/>
    <w:rsid w:val="00951586"/>
    <w:rsid w:val="00A077CB"/>
    <w:rsid w:val="00A6413A"/>
    <w:rsid w:val="00AB7A9E"/>
    <w:rsid w:val="00BD184F"/>
    <w:rsid w:val="00BF51DC"/>
    <w:rsid w:val="00C26D89"/>
    <w:rsid w:val="00C8527B"/>
    <w:rsid w:val="00CD0A88"/>
    <w:rsid w:val="00D46BD7"/>
    <w:rsid w:val="00E00CC0"/>
    <w:rsid w:val="00E6683F"/>
    <w:rsid w:val="00EA4E33"/>
    <w:rsid w:val="00EB7686"/>
    <w:rsid w:val="00F9163B"/>
    <w:rsid w:val="00FE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E48A599"/>
  <w15:docId w15:val="{C39C56CA-0974-456E-8DF7-0391B89FB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B2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8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0B2F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0B2F"/>
    <w:rPr>
      <w:color w:val="808080"/>
    </w:rPr>
  </w:style>
  <w:style w:type="character" w:customStyle="1" w:styleId="Style2">
    <w:name w:val="Style2"/>
    <w:basedOn w:val="DefaultParagraphFont"/>
    <w:uiPriority w:val="1"/>
    <w:rsid w:val="00610B2F"/>
    <w:rPr>
      <w:rFonts w:ascii="Times New Roman" w:hAnsi="Times New Roman"/>
      <w:sz w:val="28"/>
    </w:rPr>
  </w:style>
  <w:style w:type="character" w:customStyle="1" w:styleId="Style4">
    <w:name w:val="Style4"/>
    <w:basedOn w:val="DefaultParagraphFont"/>
    <w:uiPriority w:val="1"/>
    <w:rsid w:val="00610B2F"/>
    <w:rPr>
      <w:rFonts w:ascii="Cambria" w:hAnsi="Cambria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B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C08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82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08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82A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481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DD44CF75134CDA8C712062F09B1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CE369-E696-4055-9A1D-B5C4A7C4D7CB}"/>
      </w:docPartPr>
      <w:docPartBody>
        <w:p w:rsidR="00B36985" w:rsidRDefault="004E6C8D" w:rsidP="004E6C8D">
          <w:pPr>
            <w:pStyle w:val="33DD44CF75134CDA8C712062F09B18B5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BCFE6A1237024A4CA4DA108AC9725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C153-3624-49E3-9438-A12A27B956EF}"/>
      </w:docPartPr>
      <w:docPartBody>
        <w:p w:rsidR="00B36985" w:rsidRDefault="004E6C8D" w:rsidP="004E6C8D">
          <w:pPr>
            <w:pStyle w:val="BCFE6A1237024A4CA4DA108AC9725115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78CF96AFA9D6413F93DDA52B88EE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6F2B3-7D0C-4AA6-9B15-0ED934D7CB88}"/>
      </w:docPartPr>
      <w:docPartBody>
        <w:p w:rsidR="00B36985" w:rsidRDefault="004E6C8D" w:rsidP="004E6C8D">
          <w:pPr>
            <w:pStyle w:val="78CF96AFA9D6413F93DDA52B88EE2813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4EB917689BCA48C2ABA750FE0E67B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75426-9FC2-4A17-A124-1DA931F5250B}"/>
      </w:docPartPr>
      <w:docPartBody>
        <w:p w:rsidR="00B36985" w:rsidRDefault="004E6C8D" w:rsidP="004E6C8D">
          <w:pPr>
            <w:pStyle w:val="4EB917689BCA48C2ABA750FE0E67B25D"/>
          </w:pPr>
          <w:r w:rsidRPr="00C57308">
            <w:rPr>
              <w:rStyle w:val="PlaceholderText"/>
            </w:rPr>
            <w:t>Click here to enter a date.</w:t>
          </w:r>
        </w:p>
      </w:docPartBody>
    </w:docPart>
    <w:docPart>
      <w:docPartPr>
        <w:name w:val="1EAE529085314A4B8F9C5B7ADECD7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8F0B5-2E1E-4A56-A03A-257448A40E61}"/>
      </w:docPartPr>
      <w:docPartBody>
        <w:p w:rsidR="00B36985" w:rsidRDefault="004E6C8D" w:rsidP="004E6C8D">
          <w:pPr>
            <w:pStyle w:val="1EAE529085314A4B8F9C5B7ADECD798E"/>
          </w:pPr>
          <w:r w:rsidRPr="00C57308">
            <w:rPr>
              <w:rStyle w:val="PlaceholderText"/>
            </w:rPr>
            <w:t>Click here to enter a date.</w:t>
          </w:r>
        </w:p>
      </w:docPartBody>
    </w:docPart>
    <w:docPart>
      <w:docPartPr>
        <w:name w:val="5B900375D1BD44A18FC837CB8BD11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955F4-A8FE-41AC-AA59-F891C8EAFE08}"/>
      </w:docPartPr>
      <w:docPartBody>
        <w:p w:rsidR="00B36985" w:rsidRDefault="004E6C8D" w:rsidP="004E6C8D">
          <w:pPr>
            <w:pStyle w:val="5B900375D1BD44A18FC837CB8BD1194F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944D9F14928447D7B1C89CD71A955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D30-BE6E-4B71-B310-BD2E98EAF26A}"/>
      </w:docPartPr>
      <w:docPartBody>
        <w:p w:rsidR="00B36985" w:rsidRDefault="004E6C8D" w:rsidP="004E6C8D">
          <w:pPr>
            <w:pStyle w:val="944D9F14928447D7B1C89CD71A955E61"/>
          </w:pPr>
          <w:r w:rsidRPr="00A15BE8">
            <w:rPr>
              <w:rStyle w:val="PlaceholderText"/>
            </w:rPr>
            <w:t>Click here to enter text.</w:t>
          </w:r>
        </w:p>
      </w:docPartBody>
    </w:docPart>
    <w:docPart>
      <w:docPartPr>
        <w:name w:val="17061C5225B14349BA413B42AC2B5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571C-C43E-4BD3-AB4F-BA0943ADF66F}"/>
      </w:docPartPr>
      <w:docPartBody>
        <w:p w:rsidR="00BE7BFD" w:rsidRDefault="00B36C69" w:rsidP="00B36C69">
          <w:pPr>
            <w:pStyle w:val="17061C5225B14349BA413B42AC2B5924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F4515646E69B4571B37F1BF99E473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7F71F-4FC1-47D9-B22D-6F827268BA67}"/>
      </w:docPartPr>
      <w:docPartBody>
        <w:p w:rsidR="00BE7BFD" w:rsidRDefault="00B36C69" w:rsidP="00B36C69">
          <w:pPr>
            <w:pStyle w:val="F4515646E69B4571B37F1BF99E473BA4"/>
          </w:pPr>
          <w:r w:rsidRPr="00A15BE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E6C8D"/>
    <w:rsid w:val="00312832"/>
    <w:rsid w:val="003B79D3"/>
    <w:rsid w:val="003D765A"/>
    <w:rsid w:val="003F1208"/>
    <w:rsid w:val="004E6C8D"/>
    <w:rsid w:val="005C7291"/>
    <w:rsid w:val="00840663"/>
    <w:rsid w:val="00B36985"/>
    <w:rsid w:val="00B36C69"/>
    <w:rsid w:val="00BE7BFD"/>
    <w:rsid w:val="00D55F5D"/>
    <w:rsid w:val="00EE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C69"/>
    <w:rPr>
      <w:color w:val="808080"/>
    </w:rPr>
  </w:style>
  <w:style w:type="paragraph" w:customStyle="1" w:styleId="33DD44CF75134CDA8C712062F09B18B5">
    <w:name w:val="33DD44CF75134CDA8C712062F09B18B5"/>
    <w:rsid w:val="004E6C8D"/>
  </w:style>
  <w:style w:type="paragraph" w:customStyle="1" w:styleId="BCFE6A1237024A4CA4DA108AC9725115">
    <w:name w:val="BCFE6A1237024A4CA4DA108AC9725115"/>
    <w:rsid w:val="004E6C8D"/>
  </w:style>
  <w:style w:type="paragraph" w:customStyle="1" w:styleId="78CF96AFA9D6413F93DDA52B88EE2813">
    <w:name w:val="78CF96AFA9D6413F93DDA52B88EE2813"/>
    <w:rsid w:val="004E6C8D"/>
  </w:style>
  <w:style w:type="paragraph" w:customStyle="1" w:styleId="4EB917689BCA48C2ABA750FE0E67B25D">
    <w:name w:val="4EB917689BCA48C2ABA750FE0E67B25D"/>
    <w:rsid w:val="004E6C8D"/>
  </w:style>
  <w:style w:type="paragraph" w:customStyle="1" w:styleId="1EAE529085314A4B8F9C5B7ADECD798E">
    <w:name w:val="1EAE529085314A4B8F9C5B7ADECD798E"/>
    <w:rsid w:val="004E6C8D"/>
  </w:style>
  <w:style w:type="paragraph" w:customStyle="1" w:styleId="5B900375D1BD44A18FC837CB8BD1194F">
    <w:name w:val="5B900375D1BD44A18FC837CB8BD1194F"/>
    <w:rsid w:val="004E6C8D"/>
  </w:style>
  <w:style w:type="paragraph" w:customStyle="1" w:styleId="944D9F14928447D7B1C89CD71A955E61">
    <w:name w:val="944D9F14928447D7B1C89CD71A955E61"/>
    <w:rsid w:val="004E6C8D"/>
  </w:style>
  <w:style w:type="paragraph" w:customStyle="1" w:styleId="17061C5225B14349BA413B42AC2B5924">
    <w:name w:val="17061C5225B14349BA413B42AC2B5924"/>
    <w:rsid w:val="00B36C69"/>
    <w:pPr>
      <w:spacing w:after="160" w:line="259" w:lineRule="auto"/>
    </w:pPr>
  </w:style>
  <w:style w:type="paragraph" w:customStyle="1" w:styleId="F4515646E69B4571B37F1BF99E473BA4">
    <w:name w:val="F4515646E69B4571B37F1BF99E473BA4"/>
    <w:rsid w:val="00B36C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HIBIT T</vt:lpstr>
    </vt:vector>
  </TitlesOfParts>
  <Company>SFCC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HIBIT T</dc:title>
  <dc:creator>mchaires</dc:creator>
  <cp:lastModifiedBy>Stuart Graw</cp:lastModifiedBy>
  <cp:revision>2</cp:revision>
  <cp:lastPrinted>2019-06-07T20:09:00Z</cp:lastPrinted>
  <dcterms:created xsi:type="dcterms:W3CDTF">2021-11-22T19:37:00Z</dcterms:created>
  <dcterms:modified xsi:type="dcterms:W3CDTF">2021-11-22T19:37:00Z</dcterms:modified>
</cp:coreProperties>
</file>